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E1DCCE" w14:textId="590C1790" w:rsidR="00E73CD0" w:rsidRDefault="002F71ED">
      <w:r>
        <w:t>P7:</w:t>
      </w:r>
    </w:p>
    <w:p w14:paraId="39C15774" w14:textId="1AA6CCC0" w:rsidR="009F176B" w:rsidRDefault="009F176B" w:rsidP="00C04969">
      <w:pPr>
        <w:ind w:firstLine="720"/>
      </w:pPr>
      <w:r>
        <w:t>Total: TRR1+RRT2+RTT3+….+RTTn</w:t>
      </w:r>
    </w:p>
    <w:p w14:paraId="0BC7D0B8" w14:textId="65E210C0" w:rsidR="009F176B" w:rsidRDefault="009F176B" w:rsidP="009F176B">
      <w:pPr>
        <w:pStyle w:val="ListParagraph"/>
      </w:pPr>
      <w:r>
        <w:t>If IP address is known, RTT0 will elapses to set up the TCP connection and another RTT0 will create.</w:t>
      </w:r>
    </w:p>
    <w:p w14:paraId="2CA99548" w14:textId="5C16A907" w:rsidR="009F176B" w:rsidRDefault="009F176B" w:rsidP="009F176B">
      <w:pPr>
        <w:pStyle w:val="ListParagraph"/>
      </w:pPr>
      <w:r>
        <w:t>So the total: 2RTT0+</w:t>
      </w:r>
      <w:r w:rsidRPr="009F176B">
        <w:t xml:space="preserve"> </w:t>
      </w:r>
      <w:r>
        <w:t>TRR1+RRT2+RTT3+….+RTTn</w:t>
      </w:r>
    </w:p>
    <w:p w14:paraId="6C5F6A06" w14:textId="1B12DB5C" w:rsidR="007C064D" w:rsidRDefault="007C064D" w:rsidP="007C064D"/>
    <w:p w14:paraId="69484A7E" w14:textId="69FF9C9F" w:rsidR="00C37A03" w:rsidRDefault="007C064D" w:rsidP="00111E64">
      <w:r>
        <w:t>P</w:t>
      </w:r>
      <w:r w:rsidR="00C37A03">
        <w:t>9:</w:t>
      </w:r>
    </w:p>
    <w:p w14:paraId="0E28667E" w14:textId="350C6794" w:rsidR="00111E64" w:rsidRDefault="002A23BE" w:rsidP="00111E64">
      <w:pPr>
        <w:pStyle w:val="ListParagraph"/>
        <w:numPr>
          <w:ilvl w:val="0"/>
          <w:numId w:val="2"/>
        </w:numPr>
      </w:pPr>
      <w:r>
        <w:t>Average =8.5*10^5 bits/ 1.5*10^7 = 0.</w:t>
      </w:r>
      <w:r w:rsidR="001A4099">
        <w:t>0</w:t>
      </w:r>
      <w:r>
        <w:t>567 sec</w:t>
      </w:r>
    </w:p>
    <w:p w14:paraId="06A80190" w14:textId="5946015C" w:rsidR="00F970AB" w:rsidRDefault="001A4099" w:rsidP="0001224C">
      <w:pPr>
        <w:pStyle w:val="ListParagraph"/>
      </w:pPr>
      <w:r>
        <w:t xml:space="preserve">Traffic intensity = 16 request/sec  / </w:t>
      </w:r>
      <w:r w:rsidR="00BE5AD4">
        <w:t xml:space="preserve"> 0.0567 sec/request = 0.907 </w:t>
      </w:r>
    </w:p>
    <w:p w14:paraId="6DAEFBFD" w14:textId="7237F65B" w:rsidR="00B56339" w:rsidRDefault="00B56339" w:rsidP="0001224C">
      <w:pPr>
        <w:pStyle w:val="ListParagraph"/>
      </w:pPr>
      <w:r>
        <w:t>Average delay = = 0.0567 sec /(1-0.907)=0.6 sec</w:t>
      </w:r>
    </w:p>
    <w:p w14:paraId="67F2FDE3" w14:textId="315B0911" w:rsidR="00B56339" w:rsidRDefault="00B56339" w:rsidP="0001224C">
      <w:pPr>
        <w:pStyle w:val="ListParagraph"/>
      </w:pPr>
      <w:r>
        <w:t>Total = 0.6 + 3 = 3.6sec</w:t>
      </w:r>
    </w:p>
    <w:p w14:paraId="1D547FF6" w14:textId="23014DDB" w:rsidR="002A23BE" w:rsidRDefault="008C10E2" w:rsidP="00111E64">
      <w:pPr>
        <w:pStyle w:val="ListParagraph"/>
        <w:numPr>
          <w:ilvl w:val="0"/>
          <w:numId w:val="2"/>
        </w:numPr>
      </w:pPr>
      <w:r>
        <w:t>Cause 60% requests are satified</w:t>
      </w:r>
    </w:p>
    <w:p w14:paraId="041485AE" w14:textId="4912F170" w:rsidR="008C10E2" w:rsidRDefault="008C10E2" w:rsidP="008C10E2">
      <w:pPr>
        <w:pStyle w:val="ListParagraph"/>
      </w:pPr>
      <w:r>
        <w:t>So the average access delay = 0.0567 sec /(1-0.4*0.907) = 0.089</w:t>
      </w:r>
      <w:r w:rsidR="001F019E">
        <w:t xml:space="preserve"> second</w:t>
      </w:r>
      <w:r w:rsidR="000A41C4">
        <w:t>s</w:t>
      </w:r>
    </w:p>
    <w:p w14:paraId="76C53E5C" w14:textId="2D839F2B" w:rsidR="001751F7" w:rsidRDefault="001751F7" w:rsidP="008C10E2">
      <w:pPr>
        <w:pStyle w:val="ListParagraph"/>
      </w:pPr>
      <w:r>
        <w:t>Average response = 0.089 sec + 3 sec = 3.089 sec for missed cache</w:t>
      </w:r>
    </w:p>
    <w:p w14:paraId="3C3A8F3B" w14:textId="09408EB5" w:rsidR="001751F7" w:rsidRDefault="00E02EA8" w:rsidP="001751F7">
      <w:pPr>
        <w:pStyle w:val="ListParagraph"/>
      </w:pPr>
      <w:r>
        <w:t>Total a</w:t>
      </w:r>
      <w:r w:rsidR="001751F7">
        <w:t>verage response time = 0.4 * 3.089 =1.24 sec</w:t>
      </w:r>
    </w:p>
    <w:p w14:paraId="0CAF7BD1" w14:textId="333EAE8F" w:rsidR="00347B04" w:rsidRDefault="00347B04" w:rsidP="00347B04">
      <w:r>
        <w:t>P22:</w:t>
      </w:r>
    </w:p>
    <w:p w14:paraId="06BB8090" w14:textId="68F28FD1" w:rsidR="00347B04" w:rsidRDefault="00A11281" w:rsidP="00347B04">
      <w:r>
        <w:t xml:space="preserve">F=15 Gbits = 15360Mbits </w:t>
      </w:r>
    </w:p>
    <w:p w14:paraId="3C84377E" w14:textId="6C498BD4" w:rsidR="00A11281" w:rsidRDefault="00A11281" w:rsidP="00347B04">
      <w:r>
        <w:t>S=30Mbps</w:t>
      </w:r>
    </w:p>
    <w:p w14:paraId="5C862DF6" w14:textId="13ECB1A8" w:rsidR="00A11281" w:rsidRDefault="00A11281" w:rsidP="00347B04">
      <w:r>
        <w:t>Di =2Mbps</w:t>
      </w:r>
    </w:p>
    <w:p w14:paraId="4A0BEE83" w14:textId="7EFC0972" w:rsidR="00A11281" w:rsidRDefault="00A11281" w:rsidP="00347B04">
      <w:r>
        <w:t>Min distribution time</w:t>
      </w:r>
      <w:r w:rsidR="005410C1">
        <w:t xml:space="preserve">: </w:t>
      </w:r>
      <w:r>
        <w:t>=max</w:t>
      </w:r>
      <w:r w:rsidR="00E034F9">
        <w:t xml:space="preserve"> </w:t>
      </w:r>
      <w:r>
        <w:t>{NF/u,</w:t>
      </w:r>
      <w:r w:rsidR="00485A40">
        <w:t xml:space="preserve"> </w:t>
      </w:r>
      <w:r>
        <w:t>F/d</w:t>
      </w:r>
      <w:r w:rsidR="00E43C0A">
        <w:t>min</w:t>
      </w:r>
      <w:r>
        <w:t>}</w:t>
      </w:r>
    </w:p>
    <w:p w14:paraId="1A310EFC" w14:textId="66AA93C8" w:rsidR="00E43C0A" w:rsidRDefault="00E43C0A" w:rsidP="005410C1">
      <w:pPr>
        <w:ind w:left="1440" w:firstLine="720"/>
      </w:pPr>
      <w:r>
        <w:t>=</w:t>
      </w:r>
      <w:r w:rsidR="001E1974">
        <w:t>7680 sec</w:t>
      </w:r>
    </w:p>
    <w:p w14:paraId="2E804F4A" w14:textId="0B6E896D" w:rsidR="0095600C" w:rsidRDefault="0095600C" w:rsidP="0095600C"/>
    <w:p w14:paraId="2A9ACF46" w14:textId="09693373" w:rsidR="0095600C" w:rsidRDefault="0095600C" w:rsidP="0095600C">
      <w:r>
        <w:t>P26:</w:t>
      </w:r>
    </w:p>
    <w:p w14:paraId="23E76E8A" w14:textId="493745BF" w:rsidR="0095600C" w:rsidRDefault="0004644E" w:rsidP="00F366C8">
      <w:pPr>
        <w:pStyle w:val="ListParagraph"/>
        <w:numPr>
          <w:ilvl w:val="0"/>
          <w:numId w:val="3"/>
        </w:numPr>
      </w:pPr>
      <w:r>
        <w:t>Yes, his first claim is possible, and there are enough peers. Hi can always receive data through optimistic un-choking by other peers.</w:t>
      </w:r>
    </w:p>
    <w:p w14:paraId="687B990F" w14:textId="6DA0FED0" w:rsidR="0004644E" w:rsidRDefault="00681673" w:rsidP="00F366C8">
      <w:pPr>
        <w:pStyle w:val="ListParagraph"/>
        <w:numPr>
          <w:ilvl w:val="0"/>
          <w:numId w:val="3"/>
        </w:numPr>
      </w:pPr>
      <w:r>
        <w:t>His second claim can be accepted too. He can run client on each host, let each client “free-ride”, and combine the collected chunks from different host.</w:t>
      </w:r>
    </w:p>
    <w:p w14:paraId="545C6939" w14:textId="21908684" w:rsidR="00681673" w:rsidRDefault="00681673" w:rsidP="00681673">
      <w:pPr>
        <w:pStyle w:val="ListParagraph"/>
      </w:pPr>
      <w:r>
        <w:t xml:space="preserve">He can also write a small scheduling program to make the different hosts asking for different chunks. </w:t>
      </w:r>
    </w:p>
    <w:p w14:paraId="3F4BCA37" w14:textId="0DE7605E" w:rsidR="00950421" w:rsidRDefault="00950421" w:rsidP="00950421"/>
    <w:p w14:paraId="0068BBB0" w14:textId="263DDA8D" w:rsidR="00950421" w:rsidRDefault="00755598" w:rsidP="00950421">
      <w:r>
        <w:t>P28</w:t>
      </w:r>
    </w:p>
    <w:p w14:paraId="0AD24591" w14:textId="3AF71312" w:rsidR="007F59AA" w:rsidRDefault="007F59AA" w:rsidP="00A97E44">
      <w:pPr>
        <w:pStyle w:val="ListParagraph"/>
        <w:numPr>
          <w:ilvl w:val="0"/>
          <w:numId w:val="5"/>
        </w:numPr>
      </w:pPr>
    </w:p>
    <w:p w14:paraId="598A7FAE" w14:textId="0D8F8991" w:rsidR="00A97E44" w:rsidRDefault="007D6C37" w:rsidP="00A97E44">
      <w:pPr>
        <w:pStyle w:val="ListParagraph"/>
      </w:pPr>
      <w:r>
        <w:rPr>
          <w:noProof/>
        </w:rPr>
        <w:lastRenderedPageBreak/>
        <w:drawing>
          <wp:inline distT="0" distB="0" distL="0" distR="0" wp14:anchorId="569D4A3A" wp14:editId="605E1FDE">
            <wp:extent cx="5951220" cy="4494570"/>
            <wp:effectExtent l="0" t="0" r="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5600" cy="449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E7A04" w14:textId="5E92313E" w:rsidR="00A97E44" w:rsidRDefault="00953C44" w:rsidP="00A97E44">
      <w:pPr>
        <w:pStyle w:val="ListParagraph"/>
        <w:numPr>
          <w:ilvl w:val="0"/>
          <w:numId w:val="5"/>
        </w:numPr>
      </w:pPr>
      <w:r>
        <w:t xml:space="preserve">UDP </w:t>
      </w:r>
      <w:r w:rsidR="00E45013">
        <w:t>Client can run before server</w:t>
      </w:r>
    </w:p>
    <w:p w14:paraId="42C4C1C9" w14:textId="77777777" w:rsidR="00735B7E" w:rsidRDefault="00735B7E" w:rsidP="00735B7E">
      <w:pPr>
        <w:pStyle w:val="ListParagraph"/>
        <w:ind w:left="0"/>
        <w:rPr>
          <w:noProof/>
        </w:rPr>
      </w:pPr>
    </w:p>
    <w:p w14:paraId="5CE49C18" w14:textId="747EE283" w:rsidR="00F92922" w:rsidRDefault="00CC4586" w:rsidP="00735B7E">
      <w:pPr>
        <w:pStyle w:val="ListParagraph"/>
        <w:ind w:left="0"/>
      </w:pPr>
      <w:r>
        <w:rPr>
          <w:noProof/>
        </w:rPr>
        <w:drawing>
          <wp:inline distT="0" distB="0" distL="0" distR="0" wp14:anchorId="6D082F44" wp14:editId="2DCC9446">
            <wp:extent cx="5842326" cy="3276600"/>
            <wp:effectExtent l="0" t="0" r="635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8"/>
                    <a:srcRect r="27459"/>
                    <a:stretch/>
                  </pic:blipFill>
                  <pic:spPr bwMode="auto">
                    <a:xfrm>
                      <a:off x="0" y="0"/>
                      <a:ext cx="5859822" cy="3286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91F160" w14:textId="77777777" w:rsidR="002827DB" w:rsidRDefault="002827DB" w:rsidP="00F92922">
      <w:pPr>
        <w:pStyle w:val="ListParagraph"/>
        <w:rPr>
          <w:noProof/>
        </w:rPr>
      </w:pPr>
    </w:p>
    <w:p w14:paraId="05CC6DF8" w14:textId="57435147" w:rsidR="00F625D4" w:rsidRDefault="00F625D4" w:rsidP="00735B7E">
      <w:pPr>
        <w:pStyle w:val="ListParagraph"/>
        <w:ind w:left="0"/>
      </w:pPr>
      <w:r>
        <w:rPr>
          <w:noProof/>
        </w:rPr>
        <w:drawing>
          <wp:inline distT="0" distB="0" distL="0" distR="0" wp14:anchorId="5C88979A" wp14:editId="4121E5EF">
            <wp:extent cx="6663088" cy="1623060"/>
            <wp:effectExtent l="0" t="0" r="4445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b="70851"/>
                    <a:stretch/>
                  </pic:blipFill>
                  <pic:spPr bwMode="auto">
                    <a:xfrm>
                      <a:off x="0" y="0"/>
                      <a:ext cx="6666166" cy="16238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0A19E" w14:textId="77777777" w:rsidR="00BA3568" w:rsidRDefault="00BA3568" w:rsidP="00F92922">
      <w:pPr>
        <w:pStyle w:val="ListParagraph"/>
      </w:pPr>
    </w:p>
    <w:p w14:paraId="2F4EFAD2" w14:textId="7E39BAE5" w:rsidR="00A97E44" w:rsidRDefault="007A1375" w:rsidP="00A97E44">
      <w:pPr>
        <w:pStyle w:val="ListParagraph"/>
        <w:numPr>
          <w:ilvl w:val="0"/>
          <w:numId w:val="5"/>
        </w:numPr>
      </w:pPr>
      <w:r>
        <w:t xml:space="preserve">An error will occur when </w:t>
      </w:r>
      <w:r w:rsidR="00B00795">
        <w:t xml:space="preserve">run client, and server will wait for a </w:t>
      </w:r>
      <w:r w:rsidR="00A9364E">
        <w:t>client</w:t>
      </w:r>
      <w:r w:rsidR="00B00795">
        <w:t xml:space="preserve"> create.</w:t>
      </w:r>
    </w:p>
    <w:p w14:paraId="696364B1" w14:textId="77777777" w:rsidR="002827DB" w:rsidRDefault="002827DB" w:rsidP="002827DB">
      <w:pPr>
        <w:pStyle w:val="ListParagraph"/>
        <w:rPr>
          <w:noProof/>
        </w:rPr>
      </w:pPr>
    </w:p>
    <w:p w14:paraId="19D4A72A" w14:textId="22F5A53C" w:rsidR="002827DB" w:rsidRDefault="002827DB" w:rsidP="002307C7">
      <w:pPr>
        <w:pStyle w:val="ListParagraph"/>
        <w:ind w:left="0"/>
      </w:pPr>
      <w:r>
        <w:rPr>
          <w:noProof/>
        </w:rPr>
        <w:drawing>
          <wp:inline distT="0" distB="0" distL="0" distR="0" wp14:anchorId="669020C1" wp14:editId="7DBCF45E">
            <wp:extent cx="6735445" cy="2064807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l="19615" b="54062"/>
                    <a:stretch/>
                  </pic:blipFill>
                  <pic:spPr bwMode="auto">
                    <a:xfrm>
                      <a:off x="0" y="0"/>
                      <a:ext cx="6818285" cy="2090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0766D5" w14:textId="77777777" w:rsidR="001B61E5" w:rsidRDefault="007F3ACA" w:rsidP="002307C7">
      <w:pPr>
        <w:pStyle w:val="ListParagraph"/>
        <w:ind w:left="0"/>
        <w:rPr>
          <w:noProof/>
        </w:rPr>
      </w:pPr>
      <w:r>
        <w:rPr>
          <w:noProof/>
        </w:rPr>
        <w:drawing>
          <wp:inline distT="0" distB="0" distL="0" distR="0" wp14:anchorId="60B4A96F" wp14:editId="00F67BED">
            <wp:extent cx="6724650" cy="1247940"/>
            <wp:effectExtent l="0" t="0" r="0" b="9525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67910" cy="125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AF63" w14:textId="074123CF" w:rsidR="007F3ACA" w:rsidRDefault="001B61E5" w:rsidP="002307C7">
      <w:pPr>
        <w:pStyle w:val="ListParagraph"/>
        <w:ind w:left="0"/>
      </w:pPr>
      <w:r>
        <w:rPr>
          <w:noProof/>
        </w:rPr>
        <w:drawing>
          <wp:inline distT="0" distB="0" distL="0" distR="0" wp14:anchorId="1FF7C19D" wp14:editId="196BB440">
            <wp:extent cx="6636055" cy="876300"/>
            <wp:effectExtent l="0" t="0" r="0" b="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 rotWithShape="1">
                    <a:blip r:embed="rId12"/>
                    <a:srcRect b="84198"/>
                    <a:stretch/>
                  </pic:blipFill>
                  <pic:spPr bwMode="auto">
                    <a:xfrm>
                      <a:off x="0" y="0"/>
                      <a:ext cx="6780783" cy="895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F3A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503BF" w14:textId="77777777" w:rsidR="00143B51" w:rsidRDefault="00143B51" w:rsidP="00A97E44">
      <w:pPr>
        <w:spacing w:after="0" w:line="240" w:lineRule="auto"/>
      </w:pPr>
      <w:r>
        <w:separator/>
      </w:r>
    </w:p>
  </w:endnote>
  <w:endnote w:type="continuationSeparator" w:id="0">
    <w:p w14:paraId="02A8D8F4" w14:textId="77777777" w:rsidR="00143B51" w:rsidRDefault="00143B51" w:rsidP="00A97E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454DC" w14:textId="77777777" w:rsidR="00143B51" w:rsidRDefault="00143B51" w:rsidP="00A97E44">
      <w:pPr>
        <w:spacing w:after="0" w:line="240" w:lineRule="auto"/>
      </w:pPr>
      <w:r>
        <w:separator/>
      </w:r>
    </w:p>
  </w:footnote>
  <w:footnote w:type="continuationSeparator" w:id="0">
    <w:p w14:paraId="1E4C565C" w14:textId="77777777" w:rsidR="00143B51" w:rsidRDefault="00143B51" w:rsidP="00A97E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F7159A"/>
    <w:multiLevelType w:val="hybridMultilevel"/>
    <w:tmpl w:val="F0E663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C0403"/>
    <w:multiLevelType w:val="hybridMultilevel"/>
    <w:tmpl w:val="D15C46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F44BF"/>
    <w:multiLevelType w:val="hybridMultilevel"/>
    <w:tmpl w:val="D43CB4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44D86"/>
    <w:multiLevelType w:val="hybridMultilevel"/>
    <w:tmpl w:val="04E2C1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5F6043"/>
    <w:multiLevelType w:val="hybridMultilevel"/>
    <w:tmpl w:val="35E285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czNLY0NzIyMDRX0lEKTi0uzszPAykwqQUA0Ri1yiwAAAA="/>
  </w:docVars>
  <w:rsids>
    <w:rsidRoot w:val="00DF2AA4"/>
    <w:rsid w:val="0001224C"/>
    <w:rsid w:val="0004644E"/>
    <w:rsid w:val="000A41C4"/>
    <w:rsid w:val="00102998"/>
    <w:rsid w:val="00111E64"/>
    <w:rsid w:val="00143B51"/>
    <w:rsid w:val="001751F7"/>
    <w:rsid w:val="001A4099"/>
    <w:rsid w:val="001B61E5"/>
    <w:rsid w:val="001E1974"/>
    <w:rsid w:val="001F019E"/>
    <w:rsid w:val="002307C7"/>
    <w:rsid w:val="002827DB"/>
    <w:rsid w:val="002A23BE"/>
    <w:rsid w:val="002F71ED"/>
    <w:rsid w:val="00347B04"/>
    <w:rsid w:val="003F66ED"/>
    <w:rsid w:val="00485A40"/>
    <w:rsid w:val="004A65B3"/>
    <w:rsid w:val="005410C1"/>
    <w:rsid w:val="00651FA7"/>
    <w:rsid w:val="00681673"/>
    <w:rsid w:val="00735B7E"/>
    <w:rsid w:val="00755598"/>
    <w:rsid w:val="007A1375"/>
    <w:rsid w:val="007C064D"/>
    <w:rsid w:val="007D6C37"/>
    <w:rsid w:val="007F3ACA"/>
    <w:rsid w:val="007F59AA"/>
    <w:rsid w:val="008C10E2"/>
    <w:rsid w:val="0090203B"/>
    <w:rsid w:val="00950421"/>
    <w:rsid w:val="00953C44"/>
    <w:rsid w:val="0095600C"/>
    <w:rsid w:val="009F176B"/>
    <w:rsid w:val="00A11281"/>
    <w:rsid w:val="00A9364E"/>
    <w:rsid w:val="00A97E44"/>
    <w:rsid w:val="00B00795"/>
    <w:rsid w:val="00B56339"/>
    <w:rsid w:val="00BA3568"/>
    <w:rsid w:val="00BE5AD4"/>
    <w:rsid w:val="00C04969"/>
    <w:rsid w:val="00C37A03"/>
    <w:rsid w:val="00CC4586"/>
    <w:rsid w:val="00DC0D4E"/>
    <w:rsid w:val="00DF2AA4"/>
    <w:rsid w:val="00E02EA8"/>
    <w:rsid w:val="00E034F9"/>
    <w:rsid w:val="00E43C0A"/>
    <w:rsid w:val="00E45013"/>
    <w:rsid w:val="00E73CD0"/>
    <w:rsid w:val="00F366C8"/>
    <w:rsid w:val="00F625D4"/>
    <w:rsid w:val="00F92922"/>
    <w:rsid w:val="00F9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C69756"/>
  <w15:chartTrackingRefBased/>
  <w15:docId w15:val="{63FB29C9-F421-49E4-995E-82B90A2F1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17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97E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7E44"/>
  </w:style>
  <w:style w:type="paragraph" w:styleId="Footer">
    <w:name w:val="footer"/>
    <w:basedOn w:val="Normal"/>
    <w:link w:val="FooterChar"/>
    <w:uiPriority w:val="99"/>
    <w:unhideWhenUsed/>
    <w:rsid w:val="00A97E4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E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53</cp:revision>
  <dcterms:created xsi:type="dcterms:W3CDTF">2021-10-07T19:13:00Z</dcterms:created>
  <dcterms:modified xsi:type="dcterms:W3CDTF">2021-10-07T22:25:00Z</dcterms:modified>
</cp:coreProperties>
</file>